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336C9" w14:textId="77777777"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CỘNG HÒA XÃ HỘI CHỦ NGHĨA VIỆT NAM</w:t>
      </w:r>
    </w:p>
    <w:p w14:paraId="44F990F0" w14:textId="77777777"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Độc lập – Tự do – Hạnh phúc</w:t>
      </w:r>
    </w:p>
    <w:p w14:paraId="1495BE40" w14:textId="555BE4B5" w:rsidR="006912EE" w:rsidRDefault="00E80671" w:rsidP="006912EE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pict w14:anchorId="4161E13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54.1pt;margin-top:2.2pt;width:159pt;height:0;z-index:1" o:connectortype="straight"/>
        </w:pict>
      </w:r>
    </w:p>
    <w:p w14:paraId="4FB04DE1" w14:textId="77777777" w:rsidR="00C83D3B" w:rsidRDefault="00C83D3B" w:rsidP="006912EE">
      <w:pPr>
        <w:jc w:val="center"/>
        <w:rPr>
          <w:sz w:val="28"/>
          <w:szCs w:val="28"/>
        </w:rPr>
      </w:pPr>
    </w:p>
    <w:p w14:paraId="39A88628" w14:textId="77777777" w:rsidR="006912EE" w:rsidRDefault="006912EE" w:rsidP="006912EE">
      <w:pPr>
        <w:jc w:val="center"/>
        <w:rPr>
          <w:b/>
          <w:sz w:val="28"/>
          <w:szCs w:val="28"/>
        </w:rPr>
      </w:pPr>
      <w:r w:rsidRPr="00C83D3B">
        <w:rPr>
          <w:b/>
          <w:sz w:val="30"/>
          <w:szCs w:val="30"/>
        </w:rPr>
        <w:t>GIẤY ĐỒNG Ý HƯỚNG DẪN NGHIÊN CỨU SINH</w:t>
      </w:r>
    </w:p>
    <w:p w14:paraId="112F8912" w14:textId="77777777" w:rsidR="006912EE" w:rsidRDefault="006912EE" w:rsidP="006912EE">
      <w:pPr>
        <w:jc w:val="center"/>
        <w:rPr>
          <w:b/>
          <w:sz w:val="28"/>
          <w:szCs w:val="28"/>
        </w:rPr>
      </w:pPr>
    </w:p>
    <w:p w14:paraId="67AA3787" w14:textId="3DBF4857" w:rsidR="00B41780" w:rsidRPr="005656D9" w:rsidRDefault="006912EE" w:rsidP="004A10D4">
      <w:pPr>
        <w:tabs>
          <w:tab w:val="left" w:pos="2268"/>
        </w:tabs>
        <w:spacing w:line="360" w:lineRule="auto"/>
        <w:ind w:left="2268" w:hanging="1559"/>
        <w:rPr>
          <w:b/>
          <w:sz w:val="26"/>
          <w:szCs w:val="26"/>
        </w:rPr>
      </w:pPr>
      <w:r>
        <w:rPr>
          <w:sz w:val="28"/>
          <w:szCs w:val="28"/>
        </w:rPr>
        <w:t xml:space="preserve">Kính gửi: </w:t>
      </w:r>
      <w:r w:rsidR="00B41780" w:rsidRPr="00B6190B">
        <w:rPr>
          <w:sz w:val="26"/>
          <w:szCs w:val="26"/>
        </w:rPr>
        <w:t xml:space="preserve"> </w:t>
      </w:r>
      <w:r w:rsidR="004A10D4">
        <w:rPr>
          <w:sz w:val="26"/>
          <w:szCs w:val="26"/>
        </w:rPr>
        <w:t xml:space="preserve"> </w:t>
      </w:r>
      <w:r w:rsidR="00B41780">
        <w:rPr>
          <w:sz w:val="26"/>
          <w:szCs w:val="26"/>
        </w:rPr>
        <w:t xml:space="preserve">- </w:t>
      </w:r>
      <w:r w:rsidR="00B41780" w:rsidRPr="00B6190B">
        <w:rPr>
          <w:b/>
          <w:sz w:val="26"/>
          <w:szCs w:val="26"/>
        </w:rPr>
        <w:t xml:space="preserve">Trường Đại học </w:t>
      </w:r>
      <w:r w:rsidR="00B41780">
        <w:rPr>
          <w:b/>
          <w:sz w:val="26"/>
          <w:szCs w:val="26"/>
        </w:rPr>
        <w:t>Công</w:t>
      </w:r>
      <w:r w:rsidR="00B41780">
        <w:rPr>
          <w:b/>
          <w:sz w:val="26"/>
          <w:szCs w:val="26"/>
          <w:lang w:val="vi-VN"/>
        </w:rPr>
        <w:t xml:space="preserve"> </w:t>
      </w:r>
      <w:r w:rsidR="0038595A">
        <w:rPr>
          <w:b/>
          <w:sz w:val="26"/>
          <w:szCs w:val="26"/>
        </w:rPr>
        <w:t>Thương</w:t>
      </w:r>
      <w:r w:rsidR="00B41780">
        <w:rPr>
          <w:b/>
          <w:sz w:val="26"/>
          <w:szCs w:val="26"/>
          <w:lang w:val="vi-VN"/>
        </w:rPr>
        <w:t xml:space="preserve"> TP. Hồ Chí Minh</w:t>
      </w:r>
      <w:r w:rsidR="005656D9">
        <w:rPr>
          <w:b/>
          <w:sz w:val="26"/>
          <w:szCs w:val="26"/>
        </w:rPr>
        <w:t>;</w:t>
      </w:r>
    </w:p>
    <w:p w14:paraId="08211488" w14:textId="28071483" w:rsidR="006912EE" w:rsidRPr="005656D9" w:rsidRDefault="004A10D4" w:rsidP="004A10D4">
      <w:pPr>
        <w:tabs>
          <w:tab w:val="left" w:pos="1985"/>
        </w:tabs>
        <w:spacing w:line="360" w:lineRule="auto"/>
        <w:jc w:val="both"/>
        <w:rPr>
          <w:sz w:val="28"/>
          <w:szCs w:val="28"/>
        </w:rPr>
      </w:pPr>
      <w:r>
        <w:rPr>
          <w:sz w:val="26"/>
          <w:szCs w:val="26"/>
          <w:lang w:val="vi-VN"/>
        </w:rPr>
        <w:tab/>
      </w:r>
      <w:r w:rsidR="00B41780" w:rsidRPr="00D11402">
        <w:rPr>
          <w:sz w:val="26"/>
          <w:szCs w:val="26"/>
          <w:lang w:val="vi-VN"/>
        </w:rPr>
        <w:t xml:space="preserve">- </w:t>
      </w:r>
      <w:r w:rsidR="00B41780" w:rsidRPr="00D11402">
        <w:rPr>
          <w:b/>
          <w:sz w:val="26"/>
          <w:szCs w:val="26"/>
          <w:lang w:val="vi-VN"/>
        </w:rPr>
        <w:t>Phòng</w:t>
      </w:r>
      <w:r w:rsidR="0038595A">
        <w:rPr>
          <w:b/>
          <w:sz w:val="26"/>
          <w:szCs w:val="26"/>
        </w:rPr>
        <w:t xml:space="preserve"> Quản lý</w:t>
      </w:r>
      <w:r w:rsidR="00B41780" w:rsidRPr="00D11402">
        <w:rPr>
          <w:b/>
          <w:sz w:val="26"/>
          <w:szCs w:val="26"/>
          <w:lang w:val="vi-VN"/>
        </w:rPr>
        <w:t xml:space="preserve"> Sau </w:t>
      </w:r>
      <w:r w:rsidR="008F1C8A">
        <w:rPr>
          <w:b/>
          <w:sz w:val="26"/>
          <w:szCs w:val="26"/>
          <w:lang w:val="vi-VN"/>
        </w:rPr>
        <w:t>đ</w:t>
      </w:r>
      <w:r w:rsidR="00B41780" w:rsidRPr="00D11402">
        <w:rPr>
          <w:b/>
          <w:sz w:val="26"/>
          <w:szCs w:val="26"/>
          <w:lang w:val="vi-VN"/>
        </w:rPr>
        <w:t>ại học</w:t>
      </w:r>
      <w:r w:rsidR="005656D9">
        <w:rPr>
          <w:b/>
          <w:sz w:val="26"/>
          <w:szCs w:val="26"/>
        </w:rPr>
        <w:t>;</w:t>
      </w:r>
    </w:p>
    <w:p w14:paraId="781D5AC1" w14:textId="77777777" w:rsidR="00D75577" w:rsidRPr="00D75F98" w:rsidRDefault="00D75577" w:rsidP="004A10D4">
      <w:pPr>
        <w:tabs>
          <w:tab w:val="left" w:pos="1985"/>
        </w:tabs>
        <w:spacing w:line="360" w:lineRule="auto"/>
        <w:jc w:val="both"/>
        <w:rPr>
          <w:szCs w:val="26"/>
        </w:rPr>
      </w:pPr>
      <w:r w:rsidRPr="00D75F98">
        <w:rPr>
          <w:sz w:val="26"/>
          <w:szCs w:val="28"/>
          <w:lang w:val="vi-VN"/>
        </w:rPr>
        <w:tab/>
      </w:r>
      <w:r w:rsidRPr="00D75F98">
        <w:rPr>
          <w:sz w:val="26"/>
          <w:szCs w:val="28"/>
        </w:rPr>
        <w:t xml:space="preserve">- </w:t>
      </w:r>
      <w:r w:rsidRPr="00D75F98">
        <w:rPr>
          <w:b/>
          <w:sz w:val="26"/>
          <w:szCs w:val="28"/>
        </w:rPr>
        <w:t>Trưởng khoa……</w:t>
      </w:r>
    </w:p>
    <w:p w14:paraId="192F848B" w14:textId="77777777"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14:paraId="4EFC87A9" w14:textId="77777777"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14:paraId="48ED3CF4" w14:textId="77777777" w:rsidR="00AA7780" w:rsidRPr="000F0D23" w:rsidRDefault="00AA7780" w:rsidP="008E035A">
      <w:pPr>
        <w:tabs>
          <w:tab w:val="left" w:leader="dot" w:pos="522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tên là: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14:paraId="50483F52" w14:textId="2C28FA28" w:rsidR="00F92251" w:rsidRDefault="00825922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Học hàm</w:t>
      </w:r>
      <w:r w:rsidR="006912EE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ab/>
      </w:r>
      <w:r w:rsidR="00F92251">
        <w:rPr>
          <w:sz w:val="26"/>
          <w:szCs w:val="26"/>
          <w:lang w:val="fr-FR"/>
        </w:rPr>
        <w:t>Năm phong: </w:t>
      </w:r>
      <w:r w:rsidR="00F92251">
        <w:rPr>
          <w:sz w:val="26"/>
          <w:szCs w:val="26"/>
          <w:lang w:val="fr-FR"/>
        </w:rPr>
        <w:tab/>
      </w:r>
    </w:p>
    <w:p w14:paraId="7EB20F17" w14:textId="3B11AD5E" w:rsidR="00AA7780" w:rsidRDefault="006912EE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Học vị: </w:t>
      </w:r>
      <w:r w:rsidR="00AA7780" w:rsidRPr="000F0D23">
        <w:rPr>
          <w:sz w:val="26"/>
          <w:szCs w:val="26"/>
          <w:lang w:val="fr-FR"/>
        </w:rPr>
        <w:tab/>
      </w:r>
      <w:r w:rsidR="00F92251">
        <w:rPr>
          <w:sz w:val="26"/>
          <w:szCs w:val="26"/>
          <w:lang w:val="fr-FR"/>
        </w:rPr>
        <w:t>Năm bảo vệ:</w:t>
      </w:r>
      <w:r w:rsidR="00F92251">
        <w:rPr>
          <w:sz w:val="26"/>
          <w:szCs w:val="26"/>
          <w:lang w:val="fr-FR"/>
        </w:rPr>
        <w:tab/>
      </w:r>
    </w:p>
    <w:p w14:paraId="0FF9F18D" w14:textId="3034CB03" w:rsidR="00023708" w:rsidRDefault="00023708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Điện thoại :</w:t>
      </w:r>
      <w:r>
        <w:rPr>
          <w:sz w:val="26"/>
          <w:szCs w:val="26"/>
          <w:lang w:val="fr-FR"/>
        </w:rPr>
        <w:tab/>
        <w:t>E-mail</w:t>
      </w:r>
      <w:bookmarkStart w:id="0" w:name="_GoBack"/>
      <w:bookmarkEnd w:id="0"/>
      <w:r>
        <w:rPr>
          <w:sz w:val="26"/>
          <w:szCs w:val="26"/>
          <w:lang w:val="fr-FR"/>
        </w:rPr>
        <w:t>:</w:t>
      </w:r>
      <w:r>
        <w:rPr>
          <w:sz w:val="26"/>
          <w:szCs w:val="26"/>
          <w:lang w:val="fr-FR"/>
        </w:rPr>
        <w:tab/>
      </w:r>
    </w:p>
    <w:p w14:paraId="02B45C02" w14:textId="77777777" w:rsidR="00023708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Hiện đang công tác tại :</w:t>
      </w:r>
      <w:r>
        <w:rPr>
          <w:sz w:val="26"/>
          <w:szCs w:val="26"/>
          <w:lang w:val="fr-FR"/>
        </w:rPr>
        <w:tab/>
      </w:r>
    </w:p>
    <w:p w14:paraId="5C3A6B87" w14:textId="77777777" w:rsidR="00023708" w:rsidRPr="000F0D23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ab/>
      </w:r>
    </w:p>
    <w:p w14:paraId="483BF9BB" w14:textId="0F3B6DE0" w:rsidR="00E106AD" w:rsidRPr="000F0D23" w:rsidRDefault="006912EE" w:rsidP="000F0D23">
      <w:pPr>
        <w:tabs>
          <w:tab w:val="right" w:leader="dot" w:pos="2835"/>
          <w:tab w:val="right" w:leader="dot" w:pos="567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đồng ý hướng dẫn kh</w:t>
      </w:r>
      <w:r w:rsidR="005D11FA">
        <w:rPr>
          <w:sz w:val="26"/>
          <w:szCs w:val="26"/>
          <w:lang w:val="fr-FR"/>
        </w:rPr>
        <w:t>oa học cho thí sinh dự tuyển nghiên cứu sinh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>là người dự tuyển NCS vào ngành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</w:p>
    <w:p w14:paraId="3FE843B0" w14:textId="77777777" w:rsidR="00AA7780" w:rsidRPr="000F0D23" w:rsidRDefault="006912EE" w:rsidP="006B386A">
      <w:pPr>
        <w:tabs>
          <w:tab w:val="right" w:leader="dot" w:pos="9180"/>
        </w:tabs>
        <w:spacing w:line="360" w:lineRule="auto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kỳ tuyển sinh sau đại học đợt…</w:t>
      </w:r>
      <w:r w:rsidR="00E106AD" w:rsidRPr="000F0D23">
        <w:rPr>
          <w:sz w:val="26"/>
          <w:szCs w:val="26"/>
          <w:lang w:val="vi-VN"/>
        </w:rPr>
        <w:t>...</w:t>
      </w:r>
      <w:r w:rsidRPr="000F0D23">
        <w:rPr>
          <w:sz w:val="26"/>
          <w:szCs w:val="26"/>
          <w:lang w:val="fr-FR"/>
        </w:rPr>
        <w:t>..năm</w:t>
      </w:r>
      <w:r w:rsidR="00E106AD" w:rsidRPr="000F0D23">
        <w:rPr>
          <w:sz w:val="26"/>
          <w:szCs w:val="26"/>
          <w:lang w:val="vi-VN"/>
        </w:rPr>
        <w:t>……….</w:t>
      </w:r>
      <w:r w:rsidR="00AA7780" w:rsidRPr="000F0D23">
        <w:rPr>
          <w:sz w:val="26"/>
          <w:szCs w:val="26"/>
          <w:lang w:val="fr-FR"/>
        </w:rPr>
        <w:t>với đề tài </w:t>
      </w:r>
      <w:r w:rsidR="007373AD">
        <w:rPr>
          <w:sz w:val="26"/>
          <w:szCs w:val="26"/>
          <w:lang w:val="fr-FR"/>
        </w:rPr>
        <w:t>(dự kiến)</w:t>
      </w:r>
      <w:r w:rsidR="00AA7780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ab/>
      </w:r>
      <w:r w:rsidR="00AA7780" w:rsidRPr="000F0D23">
        <w:rPr>
          <w:sz w:val="26"/>
          <w:szCs w:val="26"/>
          <w:lang w:val="fr-FR"/>
        </w:rPr>
        <w:tab/>
      </w:r>
      <w:r w:rsidR="00C83D3B" w:rsidRPr="000F0D23">
        <w:rPr>
          <w:sz w:val="26"/>
          <w:szCs w:val="26"/>
          <w:lang w:val="fr-FR"/>
        </w:rPr>
        <w:tab/>
      </w:r>
    </w:p>
    <w:p w14:paraId="4C799F16" w14:textId="77777777" w:rsidR="00AA7780" w:rsidRPr="000F0D23" w:rsidRDefault="00AA7780" w:rsidP="006B386A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14:paraId="70D8FB43" w14:textId="77777777" w:rsidR="006912EE" w:rsidRPr="000F0D23" w:rsidRDefault="006912EE" w:rsidP="003F1458">
      <w:pPr>
        <w:tabs>
          <w:tab w:val="right" w:leader="dot" w:pos="4962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Thí sinh 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="00A97144" w:rsidRPr="000F0D23">
        <w:rPr>
          <w:sz w:val="26"/>
          <w:szCs w:val="26"/>
          <w:lang w:val="fr-FR"/>
        </w:rPr>
        <w:t>dự tuyển NCS</w:t>
      </w:r>
      <w:r w:rsidR="00A97144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 xml:space="preserve">là người có phẩm chất đạo đức nghề nghiệp, có năng lực và kinh nghiệm nghiên cứu khoa học. Bản thân tôi đã có quá trình làm việc với thí sinh </w:t>
      </w:r>
      <w:r w:rsidR="000F0D23">
        <w:rPr>
          <w:sz w:val="26"/>
          <w:szCs w:val="26"/>
          <w:lang w:val="vi-VN"/>
        </w:rPr>
        <w:tab/>
      </w:r>
      <w:r w:rsidR="008D629C">
        <w:rPr>
          <w:sz w:val="26"/>
          <w:szCs w:val="26"/>
          <w:lang w:val="fr-FR"/>
        </w:rPr>
        <w:t>………………</w:t>
      </w:r>
      <w:r w:rsidR="008D629C" w:rsidRPr="000F0D23">
        <w:rPr>
          <w:sz w:val="26"/>
          <w:szCs w:val="26"/>
          <w:lang w:val="fr-FR"/>
        </w:rPr>
        <w:t>dự tuyển NC</w:t>
      </w:r>
      <w:r w:rsidR="008D629C" w:rsidRPr="000F0D23">
        <w:rPr>
          <w:sz w:val="26"/>
          <w:szCs w:val="26"/>
          <w:lang w:val="vi-VN"/>
        </w:rPr>
        <w:t>S</w:t>
      </w:r>
      <w:r w:rsidR="008D629C" w:rsidRPr="008275A1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>v</w:t>
      </w:r>
      <w:r w:rsidRPr="000F0D23">
        <w:rPr>
          <w:sz w:val="26"/>
          <w:szCs w:val="26"/>
          <w:lang w:val="fr-FR"/>
        </w:rPr>
        <w:t>à đã hướng dẫn xây dựng đề cương nghiên cứu dự tuyển.</w:t>
      </w:r>
    </w:p>
    <w:p w14:paraId="4F2C253C" w14:textId="326D7BEB" w:rsidR="00D3710C" w:rsidRPr="005D11FA" w:rsidRDefault="00D3710C" w:rsidP="00AA7780">
      <w:pPr>
        <w:spacing w:line="360" w:lineRule="auto"/>
        <w:jc w:val="right"/>
        <w:rPr>
          <w:i/>
          <w:sz w:val="26"/>
          <w:szCs w:val="26"/>
        </w:rPr>
      </w:pPr>
      <w:r w:rsidRPr="008F13DC">
        <w:rPr>
          <w:i/>
          <w:sz w:val="26"/>
          <w:szCs w:val="26"/>
          <w:lang w:val="fr-FR"/>
        </w:rPr>
        <w:t>……</w:t>
      </w:r>
      <w:r w:rsidR="001B4FF8" w:rsidRPr="008F13DC">
        <w:rPr>
          <w:i/>
          <w:sz w:val="26"/>
          <w:szCs w:val="26"/>
          <w:lang w:val="vi-VN"/>
        </w:rPr>
        <w:t>……</w:t>
      </w:r>
      <w:r w:rsidRPr="008F13DC">
        <w:rPr>
          <w:i/>
          <w:sz w:val="26"/>
          <w:szCs w:val="26"/>
          <w:lang w:val="fr-FR"/>
        </w:rPr>
        <w:t xml:space="preserve">……, </w:t>
      </w:r>
      <w:r w:rsidR="008F13DC">
        <w:rPr>
          <w:i/>
          <w:sz w:val="26"/>
          <w:szCs w:val="26"/>
          <w:lang w:val="fr-FR"/>
        </w:rPr>
        <w:t>n</w:t>
      </w:r>
      <w:r w:rsidR="00AA7780" w:rsidRPr="008F13DC">
        <w:rPr>
          <w:i/>
          <w:sz w:val="26"/>
          <w:szCs w:val="26"/>
          <w:lang w:val="fr-FR"/>
        </w:rPr>
        <w:t>gày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tháng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năm</w:t>
      </w:r>
      <w:r w:rsidR="005D11FA">
        <w:rPr>
          <w:i/>
          <w:sz w:val="26"/>
          <w:szCs w:val="26"/>
        </w:rPr>
        <w:t xml:space="preserve"> 20</w:t>
      </w:r>
    </w:p>
    <w:p w14:paraId="6B9D5E37" w14:textId="29CB68E3" w:rsidR="006912EE" w:rsidRDefault="00D3710C" w:rsidP="00AA7780">
      <w:pPr>
        <w:spacing w:line="360" w:lineRule="auto"/>
        <w:jc w:val="center"/>
        <w:rPr>
          <w:b/>
          <w:bCs/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                                                                  </w:t>
      </w:r>
      <w:r w:rsidR="008F1C8A">
        <w:rPr>
          <w:b/>
          <w:bCs/>
          <w:sz w:val="26"/>
          <w:szCs w:val="26"/>
          <w:lang w:val="fr-FR"/>
        </w:rPr>
        <w:t>Người</w:t>
      </w:r>
      <w:r w:rsidR="006B386A">
        <w:rPr>
          <w:b/>
          <w:bCs/>
          <w:sz w:val="26"/>
          <w:szCs w:val="26"/>
          <w:lang w:val="fr-FR"/>
        </w:rPr>
        <w:t xml:space="preserve"> hướng dẫn</w:t>
      </w:r>
    </w:p>
    <w:p w14:paraId="7B8397C4" w14:textId="78CB2CA3" w:rsidR="008F1C8A" w:rsidRPr="008F1C8A" w:rsidRDefault="008F1C8A" w:rsidP="00AA7780">
      <w:pPr>
        <w:spacing w:line="360" w:lineRule="auto"/>
        <w:jc w:val="center"/>
        <w:rPr>
          <w:bCs/>
          <w:i/>
          <w:sz w:val="26"/>
          <w:szCs w:val="26"/>
          <w:lang w:val="fr-FR"/>
        </w:rPr>
      </w:pPr>
      <w:r>
        <w:rPr>
          <w:b/>
          <w:bCs/>
          <w:sz w:val="26"/>
          <w:szCs w:val="26"/>
          <w:lang w:val="fr-FR"/>
        </w:rPr>
        <w:tab/>
      </w:r>
      <w:r>
        <w:rPr>
          <w:b/>
          <w:bCs/>
          <w:sz w:val="26"/>
          <w:szCs w:val="26"/>
          <w:lang w:val="fr-FR"/>
        </w:rPr>
        <w:tab/>
      </w:r>
      <w:r>
        <w:rPr>
          <w:b/>
          <w:bCs/>
          <w:sz w:val="26"/>
          <w:szCs w:val="26"/>
          <w:lang w:val="fr-FR"/>
        </w:rPr>
        <w:tab/>
      </w:r>
      <w:r>
        <w:rPr>
          <w:b/>
          <w:bCs/>
          <w:sz w:val="26"/>
          <w:szCs w:val="26"/>
          <w:lang w:val="fr-FR"/>
        </w:rPr>
        <w:tab/>
      </w:r>
      <w:r>
        <w:rPr>
          <w:b/>
          <w:bCs/>
          <w:sz w:val="26"/>
          <w:szCs w:val="26"/>
          <w:lang w:val="fr-FR"/>
        </w:rPr>
        <w:tab/>
      </w:r>
      <w:r>
        <w:rPr>
          <w:b/>
          <w:bCs/>
          <w:sz w:val="26"/>
          <w:szCs w:val="26"/>
          <w:lang w:val="fr-FR"/>
        </w:rPr>
        <w:tab/>
      </w:r>
      <w:r w:rsidRPr="008F1C8A">
        <w:rPr>
          <w:bCs/>
          <w:i/>
          <w:sz w:val="26"/>
          <w:szCs w:val="26"/>
          <w:lang w:val="fr-FR"/>
        </w:rPr>
        <w:t>(ký và ghi rõ họ tên)</w:t>
      </w:r>
    </w:p>
    <w:p w14:paraId="0F3441A5" w14:textId="77777777"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14:paraId="62C70C83" w14:textId="77777777"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sectPr w:rsidR="006912EE" w:rsidRPr="006912EE" w:rsidSect="006F4BC2">
      <w:headerReference w:type="default" r:id="rId6"/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DA69F" w14:textId="77777777" w:rsidR="00E80671" w:rsidRDefault="00E80671" w:rsidP="005D11FA">
      <w:r>
        <w:separator/>
      </w:r>
    </w:p>
  </w:endnote>
  <w:endnote w:type="continuationSeparator" w:id="0">
    <w:p w14:paraId="1DA01AD4" w14:textId="77777777" w:rsidR="00E80671" w:rsidRDefault="00E80671" w:rsidP="005D1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3E014" w14:textId="77777777" w:rsidR="00E80671" w:rsidRDefault="00E80671" w:rsidP="005D11FA">
      <w:r>
        <w:separator/>
      </w:r>
    </w:p>
  </w:footnote>
  <w:footnote w:type="continuationSeparator" w:id="0">
    <w:p w14:paraId="10B444C6" w14:textId="77777777" w:rsidR="00E80671" w:rsidRDefault="00E80671" w:rsidP="005D1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9C7A7" w14:textId="1233A4CB" w:rsidR="005D11FA" w:rsidRPr="005D11FA" w:rsidRDefault="005D11FA" w:rsidP="005D11FA">
    <w:pPr>
      <w:jc w:val="right"/>
      <w:rPr>
        <w:i/>
        <w:sz w:val="26"/>
        <w:szCs w:val="26"/>
      </w:rPr>
    </w:pPr>
    <w:r w:rsidRPr="005D11FA">
      <w:rPr>
        <w:i/>
        <w:sz w:val="26"/>
        <w:szCs w:val="26"/>
      </w:rPr>
      <w:t>BM_TS/07/SĐH</w:t>
    </w:r>
  </w:p>
  <w:p w14:paraId="00F869B0" w14:textId="77777777" w:rsidR="005D11FA" w:rsidRDefault="005D11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Mjc3NDQ2MDA2NjVV0lEKTi0uzszPAykwqgUAKjskGCwAAAA="/>
  </w:docVars>
  <w:rsids>
    <w:rsidRoot w:val="006912EE"/>
    <w:rsid w:val="00023708"/>
    <w:rsid w:val="00081FF1"/>
    <w:rsid w:val="000A3581"/>
    <w:rsid w:val="000E38A3"/>
    <w:rsid w:val="000F0D23"/>
    <w:rsid w:val="001B4FF8"/>
    <w:rsid w:val="00236021"/>
    <w:rsid w:val="002E623E"/>
    <w:rsid w:val="0038595A"/>
    <w:rsid w:val="003F1458"/>
    <w:rsid w:val="004A10D4"/>
    <w:rsid w:val="005656D9"/>
    <w:rsid w:val="005D11FA"/>
    <w:rsid w:val="00600E8E"/>
    <w:rsid w:val="00685268"/>
    <w:rsid w:val="006912EE"/>
    <w:rsid w:val="006B386A"/>
    <w:rsid w:val="006F4BC2"/>
    <w:rsid w:val="007373AD"/>
    <w:rsid w:val="00825922"/>
    <w:rsid w:val="008275A1"/>
    <w:rsid w:val="008D629C"/>
    <w:rsid w:val="008E035A"/>
    <w:rsid w:val="008F13DC"/>
    <w:rsid w:val="008F1A98"/>
    <w:rsid w:val="008F1C8A"/>
    <w:rsid w:val="009A0581"/>
    <w:rsid w:val="00A97144"/>
    <w:rsid w:val="00AA7780"/>
    <w:rsid w:val="00B41780"/>
    <w:rsid w:val="00B85DDF"/>
    <w:rsid w:val="00C13ED1"/>
    <w:rsid w:val="00C83D3B"/>
    <w:rsid w:val="00D3710C"/>
    <w:rsid w:val="00D75577"/>
    <w:rsid w:val="00D75F98"/>
    <w:rsid w:val="00D93FF9"/>
    <w:rsid w:val="00E03E42"/>
    <w:rsid w:val="00E106AD"/>
    <w:rsid w:val="00E1236E"/>
    <w:rsid w:val="00E617AC"/>
    <w:rsid w:val="00E80671"/>
    <w:rsid w:val="00F92251"/>
    <w:rsid w:val="00FA2F7A"/>
    <w:rsid w:val="00FC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3ABDCD5E"/>
  <w15:chartTrackingRefBased/>
  <w15:docId w15:val="{5B98E01F-653E-4E52-8C41-FB008ECC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11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D11FA"/>
    <w:rPr>
      <w:sz w:val="24"/>
      <w:szCs w:val="24"/>
    </w:rPr>
  </w:style>
  <w:style w:type="paragraph" w:styleId="Footer">
    <w:name w:val="footer"/>
    <w:basedOn w:val="Normal"/>
    <w:link w:val="FooterChar"/>
    <w:rsid w:val="005D11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D11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7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Crystalntd170780@gmail.com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TML</dc:creator>
  <cp:keywords/>
  <dc:description/>
  <cp:lastModifiedBy>HUIT</cp:lastModifiedBy>
  <cp:revision>28</cp:revision>
  <cp:lastPrinted>2015-01-13T06:56:00Z</cp:lastPrinted>
  <dcterms:created xsi:type="dcterms:W3CDTF">2022-02-25T01:57:00Z</dcterms:created>
  <dcterms:modified xsi:type="dcterms:W3CDTF">2025-09-09T12:07:00Z</dcterms:modified>
</cp:coreProperties>
</file>